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2"/>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73" w:name="refs"/>
    <w:bookmarkStart w:id="32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4"/>
    <w:bookmarkStart w:id="32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5"/>
    <w:bookmarkStart w:id="32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6"/>
    <w:bookmarkStart w:id="32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7"/>
    <w:bookmarkStart w:id="32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8"/>
    <w:bookmarkStart w:id="33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9">
        <w:r>
          <w:rPr>
            <w:rStyle w:val="Hyperlink"/>
          </w:rPr>
          <w:t xml:space="preserve">http://www.terasoft.com.tw/conf/ismir2014/proceedings/T014_162_Paper.pdf</w:t>
        </w:r>
      </w:hyperlink>
    </w:p>
    <w:bookmarkEnd w:id="330"/>
    <w:bookmarkStart w:id="33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1"/>
    <w:bookmarkStart w:id="33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2"/>
    <w:bookmarkStart w:id="33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3"/>
    <w:bookmarkStart w:id="33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4"/>
    <w:bookmarkStart w:id="33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5"/>
    <w:bookmarkStart w:id="33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6"/>
    <w:bookmarkStart w:id="33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7"/>
    <w:bookmarkStart w:id="33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8"/>
    <w:bookmarkStart w:id="33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9"/>
    <w:bookmarkStart w:id="34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0"/>
    <w:bookmarkStart w:id="341" w:name="ref-Bar20:Viv"/>
    <w:p>
      <w:pPr>
        <w:pStyle w:val="Bibliography"/>
      </w:pPr>
      <w:r>
        <w:t xml:space="preserve">Barrett N. 2000b. Viva la selva</w:t>
      </w:r>
    </w:p>
    <w:bookmarkEnd w:id="341"/>
    <w:bookmarkStart w:id="342" w:name="ref-Bar68:Ele"/>
    <w:p>
      <w:pPr>
        <w:pStyle w:val="Bibliography"/>
      </w:pPr>
      <w:r>
        <w:t xml:space="preserve">Barthes R, Lavers A, Smith C. 1968.</w:t>
      </w:r>
      <w:r>
        <w:t xml:space="preserve"> </w:t>
      </w:r>
      <w:r>
        <w:rPr>
          <w:i/>
        </w:rPr>
        <w:t xml:space="preserve">Elements of Semiology</w:t>
      </w:r>
      <w:r>
        <w:t xml:space="preserve">. Hill; Wang, New York. ed.</w:t>
      </w:r>
    </w:p>
    <w:bookmarkEnd w:id="342"/>
    <w:bookmarkStart w:id="34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3"/>
    <w:bookmarkStart w:id="34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4"/>
    <w:bookmarkStart w:id="34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5"/>
    <w:bookmarkStart w:id="34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6">
        <w:r>
          <w:rPr>
            <w:rStyle w:val="Hyperlink"/>
          </w:rPr>
          <w:t xml:space="preserve">http://www.terasoft.com.tw/conf/ismir2014/proceedings/T028_322_Paper.pdf</w:t>
        </w:r>
      </w:hyperlink>
    </w:p>
    <w:bookmarkEnd w:id="347"/>
    <w:bookmarkStart w:id="34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8"/>
    <w:bookmarkStart w:id="35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9">
        <w:r>
          <w:rPr>
            <w:rStyle w:val="Hyperlink"/>
          </w:rPr>
          <w:t xml:space="preserve">http://www.ppgia.pucpr.br/ismir2013/wp-content/uploads/2013/09/177\_Paper.pdf</w:t>
        </w:r>
      </w:hyperlink>
    </w:p>
    <w:bookmarkEnd w:id="350"/>
    <w:bookmarkStart w:id="35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1"/>
    <w:bookmarkStart w:id="352" w:name="ref-Bor42:Fun"/>
    <w:p>
      <w:pPr>
        <w:pStyle w:val="Bibliography"/>
      </w:pPr>
      <w:r>
        <w:t xml:space="preserve">Borges JL. 1942. Funes el memorioso.</w:t>
      </w:r>
      <w:r>
        <w:t xml:space="preserve"> </w:t>
      </w:r>
      <w:r>
        <w:rPr>
          <w:i/>
        </w:rPr>
        <w:t xml:space="preserve">Ficciones</w:t>
      </w:r>
    </w:p>
    <w:bookmarkEnd w:id="352"/>
    <w:bookmarkStart w:id="353" w:name="ref-Ker94:Fun"/>
    <w:p>
      <w:pPr>
        <w:pStyle w:val="Bibliography"/>
      </w:pPr>
      <w:r>
        <w:t xml:space="preserve">Borges JL. 1994.</w:t>
      </w:r>
      <w:r>
        <w:t xml:space="preserve"> </w:t>
      </w:r>
      <w:r>
        <w:rPr>
          <w:i/>
        </w:rPr>
        <w:t xml:space="preserve">Ficciones</w:t>
      </w:r>
      <w:r>
        <w:t xml:space="preserve">. Grove Press. ed.</w:t>
      </w:r>
    </w:p>
    <w:bookmarkEnd w:id="353"/>
    <w:bookmarkStart w:id="354" w:name="ref-Bor95:Rat"/>
    <w:p>
      <w:pPr>
        <w:pStyle w:val="Bibliography"/>
      </w:pPr>
      <w:r>
        <w:t xml:space="preserve">Born G. 1995.</w:t>
      </w:r>
      <w:r>
        <w:t xml:space="preserve"> </w:t>
      </w:r>
      <w:r>
        <w:rPr>
          <w:i/>
        </w:rPr>
        <w:t xml:space="preserve">Rationalizing Culture</w:t>
      </w:r>
      <w:r>
        <w:t xml:space="preserve">. University of California Press. ed.</w:t>
      </w:r>
    </w:p>
    <w:bookmarkEnd w:id="354"/>
    <w:bookmarkStart w:id="35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5"/>
    <w:bookmarkStart w:id="35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7"/>
    <w:bookmarkStart w:id="35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8"/>
    <w:bookmarkStart w:id="35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9"/>
    <w:bookmarkStart w:id="36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0"/>
    <w:bookmarkStart w:id="361" w:name="ref-score11manual"/>
    <w:p>
      <w:pPr>
        <w:pStyle w:val="Bibliography"/>
      </w:pPr>
      <w:r>
        <w:t xml:space="preserve">Brinkman AR. 1982. Original version of the score11 manual.</w:t>
      </w:r>
      <w:r>
        <w:t xml:space="preserve"> </w:t>
      </w:r>
      <w:r>
        <w:rPr>
          <w:i/>
        </w:rPr>
        <w:t xml:space="preserve">Score11 Manual</w:t>
      </w:r>
    </w:p>
    <w:bookmarkEnd w:id="361"/>
    <w:bookmarkStart w:id="36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2"/>
    <w:bookmarkStart w:id="36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3"/>
    <w:bookmarkStart w:id="36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4"/>
    <w:bookmarkStart w:id="36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5">
        <w:r>
          <w:rPr>
            <w:rStyle w:val="Hyperlink"/>
          </w:rPr>
          <w:t xml:space="preserve">http://www.nime.org/proceedings/2011/nime2011_387.pdf</w:t>
        </w:r>
      </w:hyperlink>
    </w:p>
    <w:bookmarkEnd w:id="366"/>
    <w:bookmarkStart w:id="36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7">
        <w:r>
          <w:rPr>
            <w:rStyle w:val="Hyperlink"/>
          </w:rPr>
          <w:t xml:space="preserve">http://www.nime.org/proceedings/2009/nime2009_266.pdf</w:t>
        </w:r>
      </w:hyperlink>
    </w:p>
    <w:bookmarkEnd w:id="368"/>
    <w:bookmarkStart w:id="36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9"/>
    <w:bookmarkStart w:id="37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0"/>
    <w:bookmarkStart w:id="37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1"/>
    <w:bookmarkStart w:id="372" w:name="ref-Bux77:Aco"/>
    <w:p>
      <w:pPr>
        <w:pStyle w:val="Bibliography"/>
      </w:pPr>
      <w:r>
        <w:t xml:space="preserve">Buxton W. 1977. A composer’s introduction to computer music.</w:t>
      </w:r>
      <w:r>
        <w:t xml:space="preserve"> </w:t>
      </w:r>
      <w:r>
        <w:rPr>
          <w:i/>
        </w:rPr>
        <w:t xml:space="preserve">Interface</w:t>
      </w:r>
      <w:r>
        <w:t xml:space="preserve">. 6:57–72</w:t>
      </w:r>
    </w:p>
    <w:bookmarkEnd w:id="372"/>
    <w:bookmarkStart w:id="373" w:name="ref-youtube/buxton10"/>
    <w:p>
      <w:pPr>
        <w:pStyle w:val="Bibliography"/>
      </w:pPr>
      <w:r>
        <w:t xml:space="preserve">Buxton W. 2016a. Objed: The sssp sound editing tool.</w:t>
      </w:r>
      <w:r>
        <w:t xml:space="preserve"> </w:t>
      </w:r>
      <w:r>
        <w:rPr>
          <w:i/>
        </w:rPr>
        <w:t xml:space="preserve">Youtube</w:t>
      </w:r>
    </w:p>
    <w:bookmarkEnd w:id="373"/>
    <w:bookmarkStart w:id="37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4"/>
    <w:bookmarkStart w:id="37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5"/>
    <w:bookmarkStart w:id="37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6"/>
    <w:bookmarkStart w:id="37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7"/>
    <w:bookmarkStart w:id="37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8">
        <w:r>
          <w:rPr>
            <w:rStyle w:val="Hyperlink"/>
          </w:rPr>
          <w:t xml:space="preserve">http://www.nime.org/proceedings/2011/nime2011_329.pdf</w:t>
        </w:r>
      </w:hyperlink>
    </w:p>
    <w:bookmarkEnd w:id="379"/>
    <w:bookmarkStart w:id="38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0"/>
    <w:bookmarkStart w:id="38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1"/>
    <w:bookmarkStart w:id="382"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2"/>
    <w:bookmarkStart w:id="383" w:name="ref-Rya17:OnT"/>
    <w:p>
      <w:pPr>
        <w:pStyle w:val="Bibliography"/>
      </w:pPr>
      <w:r>
        <w:t xml:space="preserve">Carter R. 2017. On the expressive potential of suboptimal speakers</w:t>
      </w:r>
    </w:p>
    <w:bookmarkEnd w:id="383"/>
    <w:bookmarkStart w:id="384"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4"/>
    <w:bookmarkStart w:id="38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5"/>
    <w:bookmarkStart w:id="38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6"/>
    <w:bookmarkStart w:id="38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7"/>
    <w:bookmarkStart w:id="38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8"/>
    <w:bookmarkStart w:id="38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9"/>
    <w:bookmarkStart w:id="39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0"/>
    <w:bookmarkStart w:id="39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1"/>
    <w:bookmarkStart w:id="392" w:name="ref-Cho00:Voi"/>
    <w:p>
      <w:pPr>
        <w:pStyle w:val="Bibliography"/>
      </w:pPr>
      <w:r>
        <w:t xml:space="preserve">Choi I. 2000. Voices in ruins — composition with residuals</w:t>
      </w:r>
    </w:p>
    <w:bookmarkEnd w:id="392"/>
    <w:bookmarkStart w:id="39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3"/>
    <w:bookmarkStart w:id="39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4"/>
    <w:bookmarkStart w:id="39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5"/>
    <w:bookmarkStart w:id="39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6"/>
    <w:bookmarkStart w:id="39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7"/>
    <w:bookmarkStart w:id="398"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8"/>
    <w:bookmarkStart w:id="399"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0"/>
    <w:bookmarkStart w:id="401"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1"/>
    <w:bookmarkStart w:id="402" w:name="ref-connes:shapes"/>
    <w:p>
      <w:pPr>
        <w:pStyle w:val="Bibliography"/>
      </w:pPr>
      <w:r>
        <w:t xml:space="preserve">Connes A. 2012. The music of shapes</w:t>
      </w:r>
    </w:p>
    <w:bookmarkEnd w:id="402"/>
    <w:bookmarkStart w:id="403"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3"/>
    <w:bookmarkStart w:id="404"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4"/>
    <w:bookmarkStart w:id="405"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5"/>
    <w:bookmarkStart w:id="40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6"/>
    <w:bookmarkStart w:id="407"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7"/>
    <w:bookmarkStart w:id="4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8">
        <w:r>
          <w:rPr>
            <w:rStyle w:val="Hyperlink"/>
          </w:rPr>
          <w:t xml:space="preserve">https://ismir2017.smcnus.org/wp-content/uploads/2017/10/235_Paper.pdf</w:t>
        </w:r>
      </w:hyperlink>
    </w:p>
    <w:bookmarkEnd w:id="409"/>
    <w:bookmarkStart w:id="411" w:name="ref-crowley98"/>
    <w:p>
      <w:pPr>
        <w:pStyle w:val="Bibliography"/>
      </w:pPr>
      <w:r>
        <w:t xml:space="preserve">Crowley C. 1998. Data structures for text sequences.</w:t>
      </w:r>
      <w:r>
        <w:t xml:space="preserve"> </w:t>
      </w:r>
      <w:hyperlink r:id="rId410">
        <w:r>
          <w:rPr>
            <w:rStyle w:val="Hyperlink"/>
          </w:rPr>
          <w:t xml:space="preserve">https://www.cs.unm.edu/~crowley/papers/sds.pdf</w:t>
        </w:r>
      </w:hyperlink>
    </w:p>
    <w:bookmarkEnd w:id="411"/>
    <w:bookmarkStart w:id="4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2"/>
    <w:bookmarkStart w:id="4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3">
        <w:r>
          <w:rPr>
            <w:rStyle w:val="Hyperlink"/>
          </w:rPr>
          <w:t xml:space="preserve">https://ismir2017.smcnus.org/wp-content/uploads/2017/10/75_Paper.pdf</w:t>
        </w:r>
      </w:hyperlink>
    </w:p>
    <w:bookmarkEnd w:id="414"/>
    <w:bookmarkStart w:id="41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5"/>
    <w:bookmarkStart w:id="41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6"/>
    <w:bookmarkStart w:id="41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7"/>
    <w:bookmarkStart w:id="418" w:name="ref-Der78:Wri"/>
    <w:p>
      <w:pPr>
        <w:pStyle w:val="Bibliography"/>
      </w:pPr>
      <w:r>
        <w:t xml:space="preserve">Derrida J. 1978.</w:t>
      </w:r>
      <w:r>
        <w:t xml:space="preserve"> </w:t>
      </w:r>
      <w:r>
        <w:rPr>
          <w:i/>
        </w:rPr>
        <w:t xml:space="preserve">Writing and Difference</w:t>
      </w:r>
      <w:r>
        <w:t xml:space="preserve">. The University of Chicago. ed.</w:t>
      </w:r>
    </w:p>
    <w:bookmarkEnd w:id="418"/>
    <w:bookmarkStart w:id="419" w:name="ref-Der82:Mar"/>
    <w:p>
      <w:pPr>
        <w:pStyle w:val="Bibliography"/>
      </w:pPr>
      <w:r>
        <w:t xml:space="preserve">Derrida J. 1982.</w:t>
      </w:r>
      <w:r>
        <w:t xml:space="preserve"> </w:t>
      </w:r>
      <w:r>
        <w:rPr>
          <w:i/>
        </w:rPr>
        <w:t xml:space="preserve">Margins of Philosophy</w:t>
      </w:r>
      <w:r>
        <w:t xml:space="preserve">. The Harvester Press. ed.</w:t>
      </w:r>
    </w:p>
    <w:bookmarkEnd w:id="419"/>
    <w:bookmarkStart w:id="420" w:name="ref-Der95:Arc"/>
    <w:p>
      <w:pPr>
        <w:pStyle w:val="Bibliography"/>
      </w:pPr>
      <w:r>
        <w:t xml:space="preserve">Derrida J, Prenowitz E. 1995. Archive fever: A freudian impression.</w:t>
      </w:r>
      <w:r>
        <w:t xml:space="preserve"> </w:t>
      </w:r>
      <w:r>
        <w:rPr>
          <w:i/>
        </w:rPr>
        <w:t xml:space="preserve">Diacritics</w:t>
      </w:r>
      <w:r>
        <w:t xml:space="preserve">. 25(2):</w:t>
      </w:r>
    </w:p>
    <w:bookmarkEnd w:id="420"/>
    <w:bookmarkStart w:id="421"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1"/>
    <w:bookmarkStart w:id="4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2">
        <w:r>
          <w:rPr>
            <w:rStyle w:val="Hyperlink"/>
          </w:rPr>
          <w:t xml:space="preserve">http://ismir2015.uma.es/articles/261_Paper.pdf</w:t>
        </w:r>
      </w:hyperlink>
    </w:p>
    <w:bookmarkEnd w:id="423"/>
    <w:bookmarkStart w:id="42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4"/>
    <w:bookmarkStart w:id="42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5"/>
    <w:bookmarkStart w:id="42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6"/>
    <w:bookmarkStart w:id="42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7"/>
    <w:bookmarkStart w:id="42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8"/>
    <w:bookmarkStart w:id="42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9"/>
    <w:bookmarkStart w:id="4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0">
        <w:r>
          <w:rPr>
            <w:rStyle w:val="Hyperlink"/>
          </w:rPr>
          <w:t xml:space="preserve">http://ismir2018.ircam.fr/doc/pdfs/265_Paper.pdf</w:t>
        </w:r>
      </w:hyperlink>
    </w:p>
    <w:bookmarkEnd w:id="431"/>
    <w:bookmarkStart w:id="43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2"/>
    <w:bookmarkStart w:id="4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3">
        <w:r>
          <w:rPr>
            <w:rStyle w:val="Hyperlink"/>
          </w:rPr>
          <w:t xml:space="preserve">http://ismir2000.ismir.net/papers/invites/dunn_invite.pdf</w:t>
        </w:r>
      </w:hyperlink>
    </w:p>
    <w:bookmarkEnd w:id="434"/>
    <w:bookmarkStart w:id="4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5"/>
    <w:bookmarkStart w:id="4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6"/>
    <w:bookmarkStart w:id="437" w:name="ref-Eco04:The"/>
    <w:p>
      <w:pPr>
        <w:pStyle w:val="Bibliography"/>
      </w:pPr>
      <w:r>
        <w:t xml:space="preserve">Eco U. 2004. The poetics of the open work.</w:t>
      </w:r>
      <w:r>
        <w:t xml:space="preserve"> </w:t>
      </w:r>
      <w:r>
        <w:rPr>
          <w:i/>
        </w:rPr>
        <w:t xml:space="preserve">Audio Culture: Readings in Modern Music</w:t>
      </w:r>
    </w:p>
    <w:bookmarkEnd w:id="437"/>
    <w:bookmarkStart w:id="438" w:name="ref-Emm86:The"/>
    <w:p>
      <w:pPr>
        <w:pStyle w:val="Bibliography"/>
      </w:pPr>
      <w:r>
        <w:t xml:space="preserve">Emmerson S. 1986.</w:t>
      </w:r>
      <w:r>
        <w:t xml:space="preserve"> </w:t>
      </w:r>
      <w:r>
        <w:rPr>
          <w:i/>
        </w:rPr>
        <w:t xml:space="preserve">The Language of Electroacoustic Music</w:t>
      </w:r>
      <w:r>
        <w:t xml:space="preserve">. ed.</w:t>
      </w:r>
    </w:p>
    <w:bookmarkEnd w:id="438"/>
    <w:bookmarkStart w:id="4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9">
        <w:r>
          <w:rPr>
            <w:rStyle w:val="Hyperlink"/>
          </w:rPr>
          <w:t xml:space="preserve">http://ismir2018.ircam.fr/doc/pdfs/206_Paper.pdf</w:t>
        </w:r>
      </w:hyperlink>
    </w:p>
    <w:bookmarkEnd w:id="440"/>
    <w:bookmarkStart w:id="4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1"/>
    <w:bookmarkStart w:id="442" w:name="ref-Ern13:Dig"/>
    <w:p>
      <w:pPr>
        <w:pStyle w:val="Bibliography"/>
      </w:pPr>
      <w:r>
        <w:t xml:space="preserve">Ernst W. 2013.</w:t>
      </w:r>
      <w:r>
        <w:t xml:space="preserve"> </w:t>
      </w:r>
      <w:r>
        <w:rPr>
          <w:i/>
        </w:rPr>
        <w:t xml:space="preserve">Digital Memory and the Archive</w:t>
      </w:r>
      <w:r>
        <w:t xml:space="preserve">. University of Minnesota Press. ed.</w:t>
      </w:r>
    </w:p>
    <w:bookmarkEnd w:id="442"/>
    <w:bookmarkStart w:id="44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3"/>
    <w:bookmarkStart w:id="44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4">
        <w:r>
          <w:rPr>
            <w:rStyle w:val="Hyperlink"/>
          </w:rPr>
          <w:t xml:space="preserve">https://ismir2017.smcnus.org/wp-content/uploads/2017/10/161_Paper.pdf</w:t>
        </w:r>
      </w:hyperlink>
    </w:p>
    <w:bookmarkEnd w:id="445"/>
    <w:bookmarkStart w:id="44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6"/>
    <w:bookmarkStart w:id="44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7"/>
    <w:bookmarkStart w:id="44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8"/>
    <w:bookmarkStart w:id="44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9"/>
    <w:bookmarkStart w:id="45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0"/>
    <w:bookmarkStart w:id="4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1"/>
    <w:bookmarkStart w:id="4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2">
        <w:r>
          <w:rPr>
            <w:rStyle w:val="Hyperlink"/>
          </w:rPr>
          <w:t xml:space="preserve">http://www.nime.org/proceedings/2011/nime2011_124.pdf</w:t>
        </w:r>
      </w:hyperlink>
    </w:p>
    <w:bookmarkEnd w:id="453"/>
    <w:bookmarkStart w:id="4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4"/>
    <w:bookmarkStart w:id="4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osters/good.pdf</w:t>
        </w:r>
      </w:hyperlink>
    </w:p>
    <w:bookmarkEnd w:id="456"/>
    <w:bookmarkStart w:id="4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7">
        <w:r>
          <w:rPr>
            <w:rStyle w:val="Hyperlink"/>
          </w:rPr>
          <w:t xml:space="preserve">http://ismir2002.ismir.net/proceedings/03-SP04-1.pdf</w:t>
        </w:r>
      </w:hyperlink>
    </w:p>
    <w:bookmarkEnd w:id="458"/>
    <w:bookmarkStart w:id="4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9">
        <w:r>
          <w:rPr>
            <w:rStyle w:val="Hyperlink"/>
          </w:rPr>
          <w:t xml:space="preserve">http://ismir2003.ismir.net/papers/Goto1.PDF</w:t>
        </w:r>
      </w:hyperlink>
    </w:p>
    <w:bookmarkEnd w:id="460"/>
    <w:bookmarkStart w:id="461" w:name="ref-Gra15:The"/>
    <w:p>
      <w:pPr>
        <w:pStyle w:val="Bibliography"/>
      </w:pPr>
      <w:r>
        <w:t xml:space="preserve">Gratton P, Morin M-E. 2015.</w:t>
      </w:r>
      <w:r>
        <w:t xml:space="preserve"> </w:t>
      </w:r>
      <w:r>
        <w:rPr>
          <w:i/>
        </w:rPr>
        <w:t xml:space="preserve">The Nancy Dictionary</w:t>
      </w:r>
      <w:r>
        <w:t xml:space="preserve">. Edinburgh University Press. ed.</w:t>
      </w:r>
    </w:p>
    <w:bookmarkEnd w:id="461"/>
    <w:bookmarkStart w:id="46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2"/>
    <w:bookmarkStart w:id="4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3">
        <w:r>
          <w:rPr>
            <w:rStyle w:val="Hyperlink"/>
          </w:rPr>
          <w:t xml:space="preserve">http://www.terasoft.com.tw/conf/ismir2014/proceedings/T059_257_Paper.pdf</w:t>
        </w:r>
      </w:hyperlink>
    </w:p>
    <w:bookmarkEnd w:id="464"/>
    <w:bookmarkStart w:id="4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5"/>
    <w:bookmarkStart w:id="4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6"/>
    <w:bookmarkStart w:id="467" w:name="ref-Han04:New"/>
    <w:p>
      <w:pPr>
        <w:pStyle w:val="Bibliography"/>
      </w:pPr>
      <w:r>
        <w:t xml:space="preserve">Hansen MBN. 2004.</w:t>
      </w:r>
      <w:r>
        <w:t xml:space="preserve"> </w:t>
      </w:r>
      <w:r>
        <w:rPr>
          <w:i/>
        </w:rPr>
        <w:t xml:space="preserve">New Philosophy for New Media</w:t>
      </w:r>
      <w:r>
        <w:t xml:space="preserve">. The MIT Press. ed.</w:t>
      </w:r>
    </w:p>
    <w:bookmarkEnd w:id="467"/>
    <w:bookmarkStart w:id="4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8">
        <w:r>
          <w:rPr>
            <w:rStyle w:val="Hyperlink"/>
          </w:rPr>
          <w:t xml:space="preserve">http://ismir2008.ismir.net/papers/ISMIR2008_173.pdf</w:t>
        </w:r>
      </w:hyperlink>
    </w:p>
    <w:bookmarkEnd w:id="469"/>
    <w:bookmarkStart w:id="47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0"/>
    <w:bookmarkStart w:id="47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1"/>
    <w:bookmarkStart w:id="47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2">
        <w:r>
          <w:rPr>
            <w:rStyle w:val="Hyperlink"/>
          </w:rPr>
          <w:t xml:space="preserve">http://www.ppgia.pucpr.br/ismir2013/wp-content/uploads/2013/09/85_Paper.pdf</w:t>
        </w:r>
      </w:hyperlink>
    </w:p>
    <w:bookmarkEnd w:id="473"/>
    <w:bookmarkStart w:id="47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4"/>
    <w:bookmarkStart w:id="475" w:name="ref-Hay93:The"/>
    <w:p>
      <w:pPr>
        <w:pStyle w:val="Bibliography"/>
      </w:pPr>
      <w:r>
        <w:t xml:space="preserve">Hayles NK. 1993. The materiality of informatics.</w:t>
      </w:r>
      <w:r>
        <w:t xml:space="preserve"> </w:t>
      </w:r>
      <w:r>
        <w:rPr>
          <w:i/>
        </w:rPr>
        <w:t xml:space="preserve">Configurations</w:t>
      </w:r>
      <w:r>
        <w:t xml:space="preserve">. 1(1):</w:t>
      </w:r>
    </w:p>
    <w:bookmarkEnd w:id="475"/>
    <w:bookmarkStart w:id="4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6"/>
    <w:bookmarkStart w:id="47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7"/>
    <w:bookmarkStart w:id="4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8"/>
    <w:bookmarkStart w:id="4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9">
        <w:r>
          <w:rPr>
            <w:rStyle w:val="Hyperlink"/>
          </w:rPr>
          <w:t xml:space="preserve">http://www.nime.org/proceedings/2010/nime2010_233.pdf</w:t>
        </w:r>
      </w:hyperlink>
    </w:p>
    <w:bookmarkEnd w:id="480"/>
    <w:bookmarkStart w:id="4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1">
        <w:r>
          <w:rPr>
            <w:rStyle w:val="Hyperlink"/>
          </w:rPr>
          <w:t xml:space="preserve">http://ismir2005.ismir.net/proceedings/2117.pdf</w:t>
        </w:r>
      </w:hyperlink>
    </w:p>
    <w:bookmarkEnd w:id="482"/>
    <w:bookmarkStart w:id="48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3"/>
    <w:bookmarkStart w:id="4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4">
        <w:r>
          <w:rPr>
            <w:rStyle w:val="Hyperlink"/>
          </w:rPr>
          <w:t xml:space="preserve">http://ismir2018.ircam.fr/doc/pdfs/248_Paper.pdf</w:t>
        </w:r>
      </w:hyperlink>
    </w:p>
    <w:bookmarkEnd w:id="485"/>
    <w:bookmarkStart w:id="486" w:name="ref-Mau99:Abr"/>
    <w:p>
      <w:pPr>
        <w:pStyle w:val="Bibliography"/>
      </w:pPr>
      <w:r>
        <w:t xml:space="preserve">IV JAM. 1999.</w:t>
      </w:r>
      <w:r>
        <w:t xml:space="preserve"> </w:t>
      </w:r>
      <w:r>
        <w:rPr>
          <w:i/>
        </w:rPr>
        <w:t xml:space="preserve">A Brief History of Algorithmic Composition</w:t>
      </w:r>
      <w:r>
        <w:t xml:space="preserve">. Online. ed.</w:t>
      </w:r>
    </w:p>
    <w:bookmarkEnd w:id="486"/>
    <w:bookmarkStart w:id="4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7"/>
    <w:bookmarkStart w:id="4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8"/>
    <w:bookmarkStart w:id="4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9"/>
    <w:bookmarkStart w:id="4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0">
        <w:r>
          <w:rPr>
            <w:rStyle w:val="Hyperlink"/>
          </w:rPr>
          <w:t xml:space="preserve">http://ismir2008.ismir.net/papers/ISMIR2008_106.pdf</w:t>
        </w:r>
      </w:hyperlink>
    </w:p>
    <w:bookmarkEnd w:id="491"/>
    <w:bookmarkStart w:id="49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2"/>
    <w:bookmarkStart w:id="493"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3"/>
    <w:bookmarkStart w:id="4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4"/>
    <w:bookmarkStart w:id="495"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5"/>
    <w:bookmarkStart w:id="4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6"/>
    <w:bookmarkStart w:id="4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7">
        <w:r>
          <w:rPr>
            <w:rStyle w:val="Hyperlink"/>
          </w:rPr>
          <w:t xml:space="preserve">http://www.terasoft.com.tw/conf/ismir2014/proceedings/T039_344_Paper.pdf</w:t>
        </w:r>
      </w:hyperlink>
    </w:p>
    <w:bookmarkEnd w:id="498"/>
    <w:bookmarkStart w:id="499" w:name="ref-Kle98:The"/>
    <w:p>
      <w:pPr>
        <w:pStyle w:val="Bibliography"/>
      </w:pPr>
      <w:r>
        <w:t xml:space="preserve">Klein J. 1998. The wolves of bays mountain</w:t>
      </w:r>
    </w:p>
    <w:bookmarkEnd w:id="499"/>
    <w:bookmarkStart w:id="500" w:name="ref-Kle17:Lec"/>
    <w:p>
      <w:pPr>
        <w:pStyle w:val="Bibliography"/>
      </w:pPr>
      <w:r>
        <w:t xml:space="preserve">Klein J. 2017.</w:t>
      </w:r>
      <w:r>
        <w:t xml:space="preserve"> </w:t>
      </w:r>
      <w:r>
        <w:rPr>
          <w:i/>
        </w:rPr>
        <w:t xml:space="preserve">On my compositional approach</w:t>
      </w:r>
      <w:r>
        <w:t xml:space="preserve">. Work. Pap.</w:t>
      </w:r>
    </w:p>
    <w:bookmarkEnd w:id="500"/>
    <w:bookmarkStart w:id="5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1"/>
    <w:bookmarkStart w:id="5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2">
        <w:r>
          <w:rPr>
            <w:rStyle w:val="Hyperlink"/>
          </w:rPr>
          <w:t xml:space="preserve">http://ismir2015.uma.es/articles/246_Paper.pdf</w:t>
        </w:r>
      </w:hyperlink>
    </w:p>
    <w:bookmarkEnd w:id="503"/>
    <w:bookmarkStart w:id="5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4"/>
    <w:bookmarkStart w:id="505"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5"/>
    <w:bookmarkStart w:id="506"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7"/>
    <w:bookmarkStart w:id="50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8"/>
    <w:bookmarkStart w:id="50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9"/>
    <w:bookmarkStart w:id="51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0"/>
    <w:bookmarkStart w:id="51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1"/>
    <w:bookmarkStart w:id="51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2"/>
    <w:bookmarkStart w:id="51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3"/>
    <w:bookmarkStart w:id="51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4"/>
    <w:bookmarkStart w:id="515" w:name="ref-Lod98:MUS"/>
    <w:p>
      <w:pPr>
        <w:pStyle w:val="Bibliography"/>
      </w:pPr>
      <w:r>
        <w:t xml:space="preserve">Lodha S, Beahan J, Joseph A, Zane-ulman B. 1998. MUSE: A musical data sonification toolkit</w:t>
      </w:r>
    </w:p>
    <w:bookmarkEnd w:id="515"/>
    <w:bookmarkStart w:id="5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6"/>
    <w:bookmarkStart w:id="517" w:name="ref-Lor93:Ess"/>
    <w:p>
      <w:pPr>
        <w:pStyle w:val="Bibliography"/>
      </w:pPr>
      <w:r>
        <w:t xml:space="preserve">Lorenz EN. 1993.</w:t>
      </w:r>
      <w:r>
        <w:t xml:space="preserve"> </w:t>
      </w:r>
      <w:r>
        <w:rPr>
          <w:i/>
        </w:rPr>
        <w:t xml:space="preserve">The Essence of Chaos</w:t>
      </w:r>
      <w:r>
        <w:t xml:space="preserve">. Seattle: University of Washington Press. ed.</w:t>
      </w:r>
    </w:p>
    <w:bookmarkEnd w:id="517"/>
    <w:bookmarkStart w:id="51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8">
        <w:r>
          <w:rPr>
            <w:rStyle w:val="Hyperlink"/>
          </w:rPr>
          <w:t xml:space="preserve">http://www.nime.org/proceedings/2008/nime2008_221.pdf</w:t>
        </w:r>
      </w:hyperlink>
    </w:p>
    <w:bookmarkEnd w:id="519"/>
    <w:bookmarkStart w:id="52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0"/>
    <w:bookmarkStart w:id="521" w:name="ref-Luc70:Iam"/>
    <w:p>
      <w:pPr>
        <w:pStyle w:val="Bibliography"/>
      </w:pPr>
      <w:r>
        <w:t xml:space="preserve">Lucier A. 1970. I am sitting in a room</w:t>
      </w:r>
    </w:p>
    <w:bookmarkEnd w:id="521"/>
    <w:bookmarkStart w:id="522" w:name="ref-Man01:The"/>
    <w:p>
      <w:pPr>
        <w:pStyle w:val="Bibliography"/>
      </w:pPr>
      <w:r>
        <w:t xml:space="preserve">Manovich L. 2001.</w:t>
      </w:r>
      <w:r>
        <w:t xml:space="preserve"> </w:t>
      </w:r>
      <w:r>
        <w:rPr>
          <w:i/>
        </w:rPr>
        <w:t xml:space="preserve">The Language of New Media</w:t>
      </w:r>
      <w:r>
        <w:t xml:space="preserve">. MIT Press. ed.</w:t>
      </w:r>
    </w:p>
    <w:bookmarkEnd w:id="522"/>
    <w:bookmarkStart w:id="523"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23"/>
    <w:bookmarkStart w:id="52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4">
        <w:r>
          <w:rPr>
            <w:rStyle w:val="Hyperlink"/>
          </w:rPr>
          <w:t xml:space="preserve">http://ismir2008.ismir.net/papers/ISMIR2008_158.pdf</w:t>
        </w:r>
      </w:hyperlink>
    </w:p>
    <w:bookmarkEnd w:id="525"/>
    <w:bookmarkStart w:id="52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6"/>
    <w:bookmarkStart w:id="52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7"/>
    <w:bookmarkStart w:id="52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8"/>
    <w:bookmarkStart w:id="529" w:name="ref-csoundMethods"/>
    <w:p>
      <w:pPr>
        <w:pStyle w:val="Bibliography"/>
      </w:pPr>
      <w:r>
        <w:t xml:space="preserve">McCurdy I, Heintz J, Joaquin J, Knevel M. 2015. Methods of writing csound scores.</w:t>
      </w:r>
      <w:r>
        <w:t xml:space="preserve"> </w:t>
      </w:r>
      <w:r>
        <w:rPr>
          <w:i/>
        </w:rPr>
        <w:t xml:space="preserve">FLOSS Manuals</w:t>
      </w:r>
    </w:p>
    <w:bookmarkEnd w:id="529"/>
    <w:bookmarkStart w:id="53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0"/>
    <w:bookmarkStart w:id="53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1">
        <w:r>
          <w:rPr>
            <w:rStyle w:val="Hyperlink"/>
          </w:rPr>
          <w:t xml:space="preserve">http://ismir2018.ircam.fr/doc/pdfs/35_Paper.pdf</w:t>
        </w:r>
      </w:hyperlink>
    </w:p>
    <w:bookmarkEnd w:id="532"/>
    <w:bookmarkStart w:id="53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3"/>
    <w:bookmarkStart w:id="53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4"/>
    <w:bookmarkStart w:id="53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5"/>
    <w:bookmarkStart w:id="53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6"/>
    <w:bookmarkStart w:id="537" w:name="ref-ods-cpp"/>
    <w:p>
      <w:pPr>
        <w:pStyle w:val="Bibliography"/>
      </w:pPr>
      <w:r>
        <w:t xml:space="preserve">Morin P. 2019.</w:t>
      </w:r>
      <w:r>
        <w:t xml:space="preserve"> </w:t>
      </w:r>
      <w:r>
        <w:rPr>
          <w:i/>
        </w:rPr>
        <w:t xml:space="preserve">Open Data Structures</w:t>
      </w:r>
      <w:r>
        <w:t xml:space="preserve">. Creative Commons. ed.</w:t>
      </w:r>
    </w:p>
    <w:bookmarkEnd w:id="537"/>
    <w:bookmarkStart w:id="53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8"/>
    <w:bookmarkStart w:id="53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9"/>
    <w:bookmarkStart w:id="54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0"/>
    <w:bookmarkStart w:id="54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1">
        <w:r>
          <w:rPr>
            <w:rStyle w:val="Hyperlink"/>
          </w:rPr>
          <w:t xml:space="preserve">http://www.nime.org/proceedings/2007/nime2007_409.pdf</w:t>
        </w:r>
      </w:hyperlink>
    </w:p>
    <w:bookmarkEnd w:id="542"/>
    <w:bookmarkStart w:id="54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3"/>
    <w:bookmarkStart w:id="544" w:name="ref-Nan07:Lis"/>
    <w:p>
      <w:pPr>
        <w:pStyle w:val="Bibliography"/>
      </w:pPr>
      <w:r>
        <w:t xml:space="preserve">Nancy J-L. 2007.</w:t>
      </w:r>
      <w:r>
        <w:t xml:space="preserve"> </w:t>
      </w:r>
      <w:r>
        <w:rPr>
          <w:i/>
        </w:rPr>
        <w:t xml:space="preserve">Listening</w:t>
      </w:r>
      <w:r>
        <w:t xml:space="preserve">. Fordham University Place. ed.</w:t>
      </w:r>
    </w:p>
    <w:bookmarkEnd w:id="544"/>
    <w:bookmarkStart w:id="54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5"/>
    <w:bookmarkStart w:id="54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6">
        <w:r>
          <w:rPr>
            <w:rStyle w:val="Hyperlink"/>
          </w:rPr>
          <w:t xml:space="preserve">http://www.nime.org/proceedings/2007/nime2007_112.pdf</w:t>
        </w:r>
      </w:hyperlink>
    </w:p>
    <w:bookmarkEnd w:id="547"/>
    <w:bookmarkStart w:id="54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8"/>
    <w:bookmarkStart w:id="54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9"/>
    <w:bookmarkStart w:id="55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0"/>
    <w:bookmarkStart w:id="55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1"/>
    <w:bookmarkStart w:id="55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2"/>
    <w:bookmarkStart w:id="55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3"/>
    <w:bookmarkStart w:id="554"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4"/>
    <w:bookmarkStart w:id="555"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5"/>
    <w:bookmarkStart w:id="55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6"/>
    <w:bookmarkStart w:id="55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7"/>
    <w:bookmarkStart w:id="55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8"/>
    <w:bookmarkStart w:id="560"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9">
        <w:r>
          <w:rPr>
            <w:rStyle w:val="Hyperlink"/>
          </w:rPr>
          <w:t xml:space="preserve">http://hdl.handle.net/1853/50809</w:t>
        </w:r>
      </w:hyperlink>
    </w:p>
    <w:bookmarkEnd w:id="560"/>
    <w:bookmarkStart w:id="56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1"/>
    <w:bookmarkStart w:id="5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2">
        <w:r>
          <w:rPr>
            <w:rStyle w:val="Hyperlink"/>
          </w:rPr>
          <w:t xml:space="preserve">http://www.terasoft.com.tw/conf/ismir2014/proceedings/T064_307_Paper.pdf</w:t>
        </w:r>
      </w:hyperlink>
    </w:p>
    <w:bookmarkEnd w:id="563"/>
    <w:bookmarkStart w:id="56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4"/>
    <w:bookmarkStart w:id="565" w:name="ref-Pos11:Int"/>
    <w:p>
      <w:pPr>
        <w:pStyle w:val="Bibliography"/>
      </w:pPr>
      <w:r>
        <w:t xml:space="preserve">Poster M. 2011. Introduction.</w:t>
      </w:r>
      <w:r>
        <w:t xml:space="preserve"> </w:t>
      </w:r>
      <w:r>
        <w:rPr>
          <w:i/>
        </w:rPr>
        <w:t xml:space="preserve">Into the Universe of Technical Images</w:t>
      </w:r>
    </w:p>
    <w:bookmarkEnd w:id="565"/>
    <w:bookmarkStart w:id="5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6">
        <w:r>
          <w:rPr>
            <w:rStyle w:val="Hyperlink"/>
          </w:rPr>
          <w:t xml:space="preserve">http://www.nime.org/proceedings/2008/nime2008_311.pdf</w:t>
        </w:r>
      </w:hyperlink>
    </w:p>
    <w:bookmarkEnd w:id="567"/>
    <w:bookmarkStart w:id="5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8"/>
    <w:bookmarkStart w:id="5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9"/>
    <w:bookmarkStart w:id="570" w:name="ref-Puc91:Som"/>
    <w:p>
      <w:pPr>
        <w:pStyle w:val="Bibliography"/>
      </w:pPr>
      <w:r>
        <w:t xml:space="preserve">Puckette M. 1991. Something digital.</w:t>
      </w:r>
      <w:r>
        <w:t xml:space="preserve"> </w:t>
      </w:r>
      <w:r>
        <w:rPr>
          <w:i/>
        </w:rPr>
        <w:t xml:space="preserve">Computer Music Journal</w:t>
      </w:r>
      <w:r>
        <w:t xml:space="preserve">. 15(4):65–69</w:t>
      </w:r>
    </w:p>
    <w:bookmarkEnd w:id="570"/>
    <w:bookmarkStart w:id="57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1"/>
    <w:bookmarkStart w:id="57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2"/>
    <w:bookmarkStart w:id="57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3"/>
    <w:bookmarkStart w:id="57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4"/>
    <w:bookmarkStart w:id="57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5"/>
    <w:bookmarkStart w:id="57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6"/>
    <w:bookmarkStart w:id="577" w:name="ref-Roa04:Mic"/>
    <w:p>
      <w:pPr>
        <w:pStyle w:val="Bibliography"/>
      </w:pPr>
      <w:r>
        <w:t xml:space="preserve">Roads C. 2001.</w:t>
      </w:r>
      <w:r>
        <w:t xml:space="preserve"> </w:t>
      </w:r>
      <w:r>
        <w:rPr>
          <w:i/>
        </w:rPr>
        <w:t xml:space="preserve">Microsound</w:t>
      </w:r>
      <w:r>
        <w:t xml:space="preserve">. MIT Press. ed.</w:t>
      </w:r>
    </w:p>
    <w:bookmarkEnd w:id="577"/>
    <w:bookmarkStart w:id="57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8"/>
    <w:bookmarkStart w:id="57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9"/>
    <w:bookmarkStart w:id="58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0"/>
    <w:bookmarkStart w:id="5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1"/>
    <w:bookmarkStart w:id="5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2"/>
    <w:bookmarkStart w:id="5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3"/>
    <w:bookmarkStart w:id="58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4"/>
    <w:bookmarkStart w:id="5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5"/>
    <w:bookmarkStart w:id="5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6"/>
    <w:bookmarkStart w:id="5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7"/>
    <w:bookmarkStart w:id="5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8"/>
    <w:bookmarkStart w:id="59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9">
        <w:r>
          <w:rPr>
            <w:rStyle w:val="Hyperlink"/>
          </w:rPr>
          <w:t xml:space="preserve">http://ismir2005.ismir.net/proceedings/3123.pdf</w:t>
        </w:r>
      </w:hyperlink>
    </w:p>
    <w:bookmarkEnd w:id="590"/>
    <w:bookmarkStart w:id="59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1"/>
    <w:bookmarkStart w:id="59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2"/>
    <w:bookmarkStart w:id="59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3"/>
    <w:bookmarkStart w:id="59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4"/>
    <w:bookmarkStart w:id="59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5"/>
    <w:bookmarkStart w:id="59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6"/>
    <w:bookmarkStart w:id="59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7"/>
    <w:bookmarkStart w:id="59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8"/>
    <w:bookmarkStart w:id="599" w:name="ref-Sch06:Rea"/>
    <w:p>
      <w:pPr>
        <w:pStyle w:val="Bibliography"/>
      </w:pPr>
      <w:r>
        <w:t xml:space="preserve">Schwarz D. 2006b. Real-time corpus-based concatenative synthesis with catart., pp. 18–21</w:t>
      </w:r>
    </w:p>
    <w:bookmarkEnd w:id="599"/>
    <w:bookmarkStart w:id="60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0"/>
    <w:bookmarkStart w:id="60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1"/>
    <w:bookmarkStart w:id="6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2"/>
    <w:bookmarkStart w:id="603" w:name="ref-scoremus"/>
    <w:p>
      <w:pPr>
        <w:pStyle w:val="Bibliography"/>
      </w:pPr>
      <w:r>
        <w:t xml:space="preserve">Selfridge-Field E. 1997. The score music publishing system.</w:t>
      </w:r>
      <w:r>
        <w:t xml:space="preserve"> </w:t>
      </w:r>
      <w:r>
        <w:rPr>
          <w:i/>
        </w:rPr>
        <w:t xml:space="preserve">SCORE</w:t>
      </w:r>
    </w:p>
    <w:bookmarkEnd w:id="603"/>
    <w:bookmarkStart w:id="6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4"/>
    <w:bookmarkStart w:id="6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5">
        <w:r>
          <w:rPr>
            <w:rStyle w:val="Hyperlink"/>
          </w:rPr>
          <w:t xml:space="preserve">https://hal.archives-ouvertes.fr/hal-01393959</w:t>
        </w:r>
      </w:hyperlink>
    </w:p>
    <w:bookmarkEnd w:id="606"/>
    <w:bookmarkStart w:id="6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7"/>
    <w:bookmarkStart w:id="6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8"/>
    <w:bookmarkStart w:id="609" w:name="ref-fdch/installation/spectral"/>
    <w:p>
      <w:pPr>
        <w:pStyle w:val="Bibliography"/>
      </w:pPr>
      <w:r>
        <w:t xml:space="preserve">Simonelli L, Delgadino M, Halac FC. 2017. Hearing the self: A spectral experience</w:t>
      </w:r>
    </w:p>
    <w:bookmarkEnd w:id="609"/>
    <w:bookmarkStart w:id="610" w:name="ref-10.2307/941442"/>
    <w:p>
      <w:pPr>
        <w:pStyle w:val="Bibliography"/>
      </w:pPr>
      <w:r>
        <w:t xml:space="preserve">Skinner R. 1990a. Music software.</w:t>
      </w:r>
      <w:r>
        <w:t xml:space="preserve"> </w:t>
      </w:r>
      <w:r>
        <w:rPr>
          <w:i/>
        </w:rPr>
        <w:t xml:space="preserve">Notes</w:t>
      </w:r>
      <w:r>
        <w:t xml:space="preserve">. 46(3):660–84</w:t>
      </w:r>
    </w:p>
    <w:bookmarkEnd w:id="610"/>
    <w:bookmarkStart w:id="611" w:name="ref-10.2307/940555"/>
    <w:p>
      <w:pPr>
        <w:pStyle w:val="Bibliography"/>
      </w:pPr>
      <w:r>
        <w:t xml:space="preserve">Skinner R. 1990b. Music software.</w:t>
      </w:r>
      <w:r>
        <w:t xml:space="preserve"> </w:t>
      </w:r>
      <w:r>
        <w:rPr>
          <w:i/>
        </w:rPr>
        <w:t xml:space="preserve">Notes</w:t>
      </w:r>
      <w:r>
        <w:t xml:space="preserve">. 47(1):91–101</w:t>
      </w:r>
    </w:p>
    <w:bookmarkEnd w:id="611"/>
    <w:bookmarkStart w:id="6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2"/>
    <w:bookmarkStart w:id="6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3"/>
    <w:bookmarkStart w:id="6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4"/>
    <w:bookmarkStart w:id="615"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5"/>
    <w:bookmarkStart w:id="616" w:name="ref-Ste12:MP3"/>
    <w:p>
      <w:pPr>
        <w:pStyle w:val="Bibliography"/>
      </w:pPr>
      <w:r>
        <w:t xml:space="preserve">Sterne J. 2012.</w:t>
      </w:r>
      <w:r>
        <w:t xml:space="preserve"> </w:t>
      </w:r>
      <w:r>
        <w:rPr>
          <w:i/>
        </w:rPr>
        <w:t xml:space="preserve">MP3: The Meaning of a Format</w:t>
      </w:r>
      <w:r>
        <w:t xml:space="preserve">. Duke University Press. ed.</w:t>
      </w:r>
    </w:p>
    <w:bookmarkEnd w:id="616"/>
    <w:bookmarkStart w:id="61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7"/>
    <w:bookmarkStart w:id="618" w:name="ref-Stu04:Mat"/>
    <w:p>
      <w:pPr>
        <w:pStyle w:val="Bibliography"/>
      </w:pPr>
      <w:r>
        <w:t xml:space="preserve">Sturm B. 2004. MATConcat: An application for exploring concatenative sound synthesis using matlab</w:t>
      </w:r>
    </w:p>
    <w:bookmarkEnd w:id="618"/>
    <w:bookmarkStart w:id="61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9"/>
    <w:bookmarkStart w:id="620" w:name="ref-Sze08:Lis"/>
    <w:p>
      <w:pPr>
        <w:pStyle w:val="Bibliography"/>
      </w:pPr>
      <w:r>
        <w:t xml:space="preserve">Szendy P. 2008.</w:t>
      </w:r>
      <w:r>
        <w:t xml:space="preserve"> </w:t>
      </w:r>
      <w:r>
        <w:rPr>
          <w:i/>
        </w:rPr>
        <w:t xml:space="preserve">Listen: A History of Our Ears</w:t>
      </w:r>
      <w:r>
        <w:t xml:space="preserve">. Fordham University. ed.</w:t>
      </w:r>
    </w:p>
    <w:bookmarkEnd w:id="620"/>
    <w:bookmarkStart w:id="62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1"/>
    <w:bookmarkStart w:id="622" w:name="ref-Sch07:How"/>
    <w:p>
      <w:pPr>
        <w:pStyle w:val="Bibliography"/>
      </w:pPr>
      <w:r>
        <w:t xml:space="preserve">Thiebaut J-B, Bello J, Schwarz D. 2007. How musical are images? From sound representation to image sonification: An eco systemic approach</w:t>
      </w:r>
    </w:p>
    <w:bookmarkEnd w:id="622"/>
    <w:bookmarkStart w:id="62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3"/>
    <w:bookmarkStart w:id="62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4"/>
    <w:bookmarkStart w:id="62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5"/>
    <w:bookmarkStart w:id="62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6"/>
    <w:bookmarkStart w:id="62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7"/>
    <w:bookmarkStart w:id="62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8"/>
    <w:bookmarkStart w:id="62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9"/>
    <w:bookmarkStart w:id="63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0">
        <w:r>
          <w:rPr>
            <w:rStyle w:val="Hyperlink"/>
          </w:rPr>
          <w:t xml:space="preserve">https://quod.lib.umich.edu/i/icmc/bbp2372.2012.006</w:t>
        </w:r>
      </w:hyperlink>
    </w:p>
    <w:bookmarkEnd w:id="631"/>
    <w:bookmarkStart w:id="632" w:name="ref-Var04:The"/>
    <w:p>
      <w:pPr>
        <w:pStyle w:val="Bibliography"/>
      </w:pPr>
      <w:r>
        <w:t xml:space="preserve">Varese E. 2004. The liberation of sound.</w:t>
      </w:r>
      <w:r>
        <w:t xml:space="preserve"> </w:t>
      </w:r>
      <w:r>
        <w:rPr>
          <w:i/>
        </w:rPr>
        <w:t xml:space="preserve">Audio Culture: Readings in Modern Music</w:t>
      </w:r>
    </w:p>
    <w:bookmarkEnd w:id="632"/>
    <w:bookmarkStart w:id="633" w:name="ref-Ver84:The"/>
    <w:p>
      <w:pPr>
        <w:pStyle w:val="Bibliography"/>
      </w:pPr>
      <w:r>
        <w:t xml:space="preserve">Vercoe B. 1984. The synthetic performer in the context of live performance</w:t>
      </w:r>
    </w:p>
    <w:bookmarkEnd w:id="633"/>
    <w:bookmarkStart w:id="634"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34"/>
    <w:bookmarkStart w:id="63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5"/>
    <w:bookmarkStart w:id="63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6">
        <w:r>
          <w:rPr>
            <w:rStyle w:val="Hyperlink"/>
          </w:rPr>
          <w:t xml:space="preserve">https://ismir2017.smcnus.org/wp-content/uploads/2017/10/180_Paper.pdf</w:t>
        </w:r>
      </w:hyperlink>
    </w:p>
    <w:bookmarkEnd w:id="637"/>
    <w:bookmarkStart w:id="63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8"/>
    <w:bookmarkStart w:id="64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9">
        <w:r>
          <w:rPr>
            <w:rStyle w:val="Hyperlink"/>
          </w:rPr>
          <w:t xml:space="preserve">http://ismir2002.ismir.net/proceedings/02-FP06-3.pdf</w:t>
        </w:r>
      </w:hyperlink>
    </w:p>
    <w:bookmarkEnd w:id="640"/>
    <w:bookmarkStart w:id="64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1"/>
    <w:bookmarkStart w:id="64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2"/>
    <w:bookmarkStart w:id="64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3"/>
    <w:bookmarkStart w:id="64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4"/>
    <w:bookmarkStart w:id="64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5"/>
    <w:bookmarkStart w:id="64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6"/>
    <w:bookmarkStart w:id="64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7"/>
    <w:bookmarkStart w:id="64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8"/>
    <w:bookmarkStart w:id="64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9"/>
    <w:bookmarkStart w:id="650" w:name="ref-Wei07:Oce"/>
    <w:p>
      <w:pPr>
        <w:pStyle w:val="Bibliography"/>
      </w:pPr>
      <w:r>
        <w:t xml:space="preserve">Weinbren G. 2007. Ocean, database, recut.</w:t>
      </w:r>
      <w:r>
        <w:t xml:space="preserve"> </w:t>
      </w:r>
      <w:r>
        <w:rPr>
          <w:i/>
        </w:rPr>
        <w:t xml:space="preserve">Database Aesthetics: Art in the Age of Information Overflow</w:t>
      </w:r>
    </w:p>
    <w:bookmarkEnd w:id="650"/>
    <w:bookmarkStart w:id="65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1"/>
    <w:bookmarkStart w:id="65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2">
        <w:r>
          <w:rPr>
            <w:rStyle w:val="Hyperlink"/>
          </w:rPr>
          <w:t xml:space="preserve">http://ismir2018.ircam.fr/doc/pdfs/114_Paper.pdf</w:t>
        </w:r>
      </w:hyperlink>
    </w:p>
    <w:bookmarkEnd w:id="653"/>
    <w:bookmarkStart w:id="654"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54"/>
    <w:bookmarkStart w:id="65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5"/>
    <w:bookmarkStart w:id="65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6">
        <w:r>
          <w:rPr>
            <w:rStyle w:val="Hyperlink"/>
          </w:rPr>
          <w:t xml:space="preserve">http://ismir2004.ismir.net/proceedings/p010-page-48-paper227.pdf</w:t>
        </w:r>
      </w:hyperlink>
    </w:p>
    <w:bookmarkEnd w:id="657"/>
    <w:bookmarkStart w:id="65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8"/>
    <w:bookmarkStart w:id="65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9"/>
    <w:bookmarkStart w:id="66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0"/>
    <w:bookmarkStart w:id="66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1">
        <w:r>
          <w:rPr>
            <w:rStyle w:val="Hyperlink"/>
          </w:rPr>
          <w:t xml:space="preserve">http://ismir2018.ircam.fr/doc/pdfs/188_Paper.pdf</w:t>
        </w:r>
      </w:hyperlink>
    </w:p>
    <w:bookmarkEnd w:id="662"/>
    <w:bookmarkStart w:id="66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3"/>
    <w:bookmarkStart w:id="66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4"/>
    <w:bookmarkStart w:id="66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5"/>
    <w:bookmarkStart w:id="66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6"/>
    <w:bookmarkStart w:id="66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7"/>
    <w:bookmarkStart w:id="66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8"/>
    <w:bookmarkStart w:id="67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9">
        <w:r>
          <w:rPr>
            <w:rStyle w:val="Hyperlink"/>
          </w:rPr>
          <w:t xml:space="preserve">http://www.nime.org/proceedings/2007/nime2007_352.pdf</w:t>
        </w:r>
      </w:hyperlink>
    </w:p>
    <w:bookmarkEnd w:id="670"/>
    <w:bookmarkStart w:id="67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1"/>
    <w:bookmarkStart w:id="672" w:name="ref-Zmo15:Liv"/>
    <w:p>
      <w:pPr>
        <w:pStyle w:val="Bibliography"/>
      </w:pPr>
      <w:r>
        <w:t xml:space="preserve">zmölnig I m, Eckel G. 2015.</w:t>
      </w:r>
      <w:r>
        <w:t xml:space="preserve"> </w:t>
      </w:r>
      <w:r>
        <w:rPr>
          <w:i/>
        </w:rPr>
        <w:t xml:space="preserve">LIVE coding: AN overview</w:t>
      </w:r>
      <w:r>
        <w:t xml:space="preserve">. Work. Pap.</w:t>
      </w:r>
    </w:p>
    <w:bookmarkEnd w:id="672"/>
    <w:bookmarkEnd w:id="6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23:48:35Z</dcterms:created>
  <dcterms:modified xsi:type="dcterms:W3CDTF">2019-05-09T23:48:35Z</dcterms:modified>
</cp:coreProperties>
</file>

<file path=docProps/custom.xml><?xml version="1.0" encoding="utf-8"?>
<Properties xmlns="http://schemas.openxmlformats.org/officeDocument/2006/custom-properties" xmlns:vt="http://schemas.openxmlformats.org/officeDocument/2006/docPropsVTypes"/>
</file>